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4C2C9683" w:rsidR="002E71D7" w:rsidRPr="00E658D8" w:rsidRDefault="002E71D7" w:rsidP="00051932">
      <w:pPr>
        <w:bidi/>
        <w:spacing w:after="0" w:line="240" w:lineRule="auto"/>
        <w:jc w:val="center"/>
        <w:rPr>
          <w:rFonts w:cs="B Nazanin" w:hint="cs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6B25F0">
        <w:rPr>
          <w:rFonts w:cs="B Nazanin" w:hint="cs"/>
          <w:b/>
          <w:bCs/>
          <w:rtl/>
          <w:lang w:bidi="fa-IR"/>
        </w:rPr>
        <w:t xml:space="preserve">تکنیک ها و پروتوکل های تصویربرداری تشدید مغناطیسی </w:t>
      </w:r>
      <w:r w:rsidR="006B25F0">
        <w:rPr>
          <w:rFonts w:cs="B Nazanin"/>
          <w:b/>
          <w:bCs/>
          <w:lang w:bidi="fa-IR"/>
        </w:rPr>
        <w:t>MRI (2)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71"/>
        <w:gridCol w:w="6572"/>
      </w:tblGrid>
      <w:tr w:rsidR="00480C43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76597B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2E71D7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5001D3D1" w:rsidR="002E71D7" w:rsidRPr="00E658D8" w:rsidRDefault="00791AEB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جب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 w:rsidR="006B25F0">
              <w:rPr>
                <w:rFonts w:ascii="Times New Roman" w:hAnsi="Times New Roman" w:cs="Times New Roman"/>
                <w:sz w:val="24"/>
                <w:szCs w:val="24"/>
              </w:rPr>
              <w:t xml:space="preserve">1/5 </w:t>
            </w:r>
            <w:r w:rsidR="006B25F0">
              <w:rPr>
                <w:rFonts w:ascii="Times New Roman" w:hAnsi="Times New Roman" w:cs="Times New Roman" w:hint="cs"/>
                <w:sz w:val="24"/>
                <w:szCs w:val="24"/>
                <w:rtl/>
                <w:lang w:bidi="fa-IR"/>
              </w:rPr>
              <w:t xml:space="preserve"> 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>واحد نظری</w:t>
            </w:r>
            <w:r w:rsidR="0028199F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6B25F0">
              <w:rPr>
                <w:rFonts w:ascii="Arial" w:hAnsi="Arial" w:cs="Arial" w:hint="cs"/>
                <w:sz w:val="24"/>
                <w:szCs w:val="24"/>
                <w:rtl/>
              </w:rPr>
              <w:t>–</w:t>
            </w:r>
            <w:r w:rsidR="006B25F0">
              <w:rPr>
                <w:rFonts w:cs="B Nazanin" w:hint="cs"/>
                <w:sz w:val="24"/>
                <w:szCs w:val="24"/>
                <w:rtl/>
              </w:rPr>
              <w:t xml:space="preserve"> 5/0 عملی</w:t>
            </w:r>
          </w:p>
        </w:tc>
      </w:tr>
      <w:tr w:rsidR="002E71D7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2C44A1F7" w:rsidR="002E71D7" w:rsidRPr="00E658D8" w:rsidRDefault="006B25F0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6B25F0">
              <w:rPr>
                <w:rFonts w:cs="B Nazanin"/>
                <w:sz w:val="24"/>
                <w:szCs w:val="24"/>
                <w:rtl/>
              </w:rPr>
              <w:t>تکن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6B25F0">
              <w:rPr>
                <w:rFonts w:cs="B Nazanin"/>
                <w:sz w:val="24"/>
                <w:szCs w:val="24"/>
                <w:rtl/>
              </w:rPr>
              <w:t xml:space="preserve"> ها و پروتوکل ها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/>
                <w:sz w:val="24"/>
                <w:szCs w:val="24"/>
                <w:rtl/>
              </w:rPr>
              <w:t xml:space="preserve"> تصو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 w:hint="eastAsia"/>
                <w:sz w:val="24"/>
                <w:szCs w:val="24"/>
                <w:rtl/>
              </w:rPr>
              <w:t>ربردار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/>
                <w:sz w:val="24"/>
                <w:szCs w:val="24"/>
                <w:rtl/>
              </w:rPr>
              <w:t xml:space="preserve"> تشد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6B25F0">
              <w:rPr>
                <w:rFonts w:cs="B Nazanin"/>
                <w:sz w:val="24"/>
                <w:szCs w:val="24"/>
                <w:rtl/>
              </w:rPr>
              <w:t xml:space="preserve"> مغناط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6B25F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B25F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B25F0">
              <w:rPr>
                <w:rFonts w:cs="B Nazanin"/>
                <w:sz w:val="24"/>
                <w:szCs w:val="24"/>
              </w:rPr>
              <w:t>MRI</w:t>
            </w:r>
            <w:r w:rsidRPr="006B25F0">
              <w:rPr>
                <w:rFonts w:cs="B Nazanin"/>
                <w:sz w:val="24"/>
                <w:szCs w:val="24"/>
                <w:rtl/>
              </w:rPr>
              <w:t xml:space="preserve"> (</w:t>
            </w:r>
            <w:r>
              <w:rPr>
                <w:rFonts w:cs="B Nazanin"/>
                <w:sz w:val="24"/>
                <w:szCs w:val="24"/>
              </w:rPr>
              <w:t>1</w:t>
            </w:r>
            <w:r w:rsidRPr="006B25F0">
              <w:rPr>
                <w:rFonts w:cs="B Nazanin"/>
                <w:sz w:val="24"/>
                <w:szCs w:val="24"/>
                <w:rtl/>
              </w:rPr>
              <w:t>)</w:t>
            </w:r>
          </w:p>
        </w:tc>
      </w:tr>
      <w:tr w:rsidR="006B1CD8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2E71D7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72D7BA7D" w:rsidR="002E71D7" w:rsidRPr="00E658D8" w:rsidRDefault="00C679B1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2E71D7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2E71D7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0D6AE51E" w:rsidR="001E454B" w:rsidRPr="00E658D8" w:rsidRDefault="00604A9D" w:rsidP="0028199F">
            <w:pPr>
              <w:bidi/>
              <w:spacing w:after="0" w:line="240" w:lineRule="auto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روش های پیشرفته تصویربرداری تشدید مغناطیسی و روش ها و اصول گوناگون آن</w:t>
            </w:r>
          </w:p>
        </w:tc>
      </w:tr>
      <w:tr w:rsidR="002E71D7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371EB623" w:rsidR="002E71D7" w:rsidRPr="00F02CBA" w:rsidRDefault="00F02CBA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رتقاء سطح آگاهی دانشجو در مورد اصول فیزیکی و علت کاربرد سکانس های پالسی سریع و پیشرفته، اصول فیزیکی، روش تصویربرداری و چگونگی استفاده از روش های پسا پردازشی و کاربردهای کلینیگی و بالینی پروتوکل های پیشرفته و کمی </w:t>
            </w:r>
            <w:r>
              <w:rPr>
                <w:rFonts w:cs="B Nazanin"/>
                <w:sz w:val="24"/>
                <w:szCs w:val="24"/>
              </w:rPr>
              <w:t>MRI</w:t>
            </w:r>
          </w:p>
        </w:tc>
      </w:tr>
      <w:tr w:rsidR="002E71D7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126A25C7" w14:textId="77777777" w:rsidR="007347E5" w:rsidRDefault="00F02CBA" w:rsidP="00791AEB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سکانس های پالسی سریع و متفاوت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MR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ز قبیل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FSE, GRE, EPI, STIR, FLAIR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.... را با هم بیان نماید. </w:t>
            </w:r>
          </w:p>
          <w:p w14:paraId="3E17F3D5" w14:textId="77777777" w:rsidR="00F02CBA" w:rsidRDefault="00F02CBA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لت کاربرد هر کدام از موارد فوق را تجزیه و تحلیل نماید.</w:t>
            </w:r>
          </w:p>
          <w:p w14:paraId="56CCC2A2" w14:textId="77777777" w:rsidR="00F02CBA" w:rsidRDefault="00F02CBA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صول فیزیکی روش تصویربرداری و چگونگی استفاده از روش های پساپردازشی برای تکنیک های پیشرفته و کمی تصاویر در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MR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ز قبیل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DW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PW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MT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DI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MRS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FMRI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ا بیان نماید.</w:t>
            </w:r>
          </w:p>
          <w:p w14:paraId="3E2B25D6" w14:textId="4EE04A24" w:rsidR="00F02CBA" w:rsidRPr="00791AEB" w:rsidRDefault="00F02CBA" w:rsidP="00F02CBA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ر فرایند اجرای آزمایشات مختلف تکنیک های فوق مشارکت نماید و تکنیک های مربوط به آن را اجرا کند.</w:t>
            </w:r>
          </w:p>
        </w:tc>
      </w:tr>
      <w:tr w:rsidR="002E71D7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347"/>
              <w:gridCol w:w="2575"/>
              <w:gridCol w:w="1434"/>
            </w:tblGrid>
            <w:tr w:rsidR="006B1CD8" w:rsidRPr="00E658D8" w14:paraId="2FA4BC1B" w14:textId="77777777" w:rsidTr="006B1CD8">
              <w:tc>
                <w:tcPr>
                  <w:tcW w:w="2727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B1CD8">
              <w:tc>
                <w:tcPr>
                  <w:tcW w:w="2727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B1CD8">
              <w:tc>
                <w:tcPr>
                  <w:tcW w:w="7328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2E71D7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يابي دانشجو:</w:t>
            </w:r>
          </w:p>
        </w:tc>
        <w:tc>
          <w:tcPr>
            <w:tcW w:w="0" w:type="auto"/>
            <w:vAlign w:val="center"/>
          </w:tcPr>
          <w:p w14:paraId="65A5F7B6" w14:textId="77777777" w:rsidR="009F7279" w:rsidRPr="00E658D8" w:rsidRDefault="001A0F62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در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اين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درس،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دانشجو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به‌وسيل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آزمون</w:t>
            </w:r>
            <w:r w:rsidR="000E061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تشریحی </w:t>
            </w:r>
            <w:r w:rsidRPr="00E658D8">
              <w:rPr>
                <w:rFonts w:cs="B Nazanin"/>
                <w:sz w:val="24"/>
                <w:szCs w:val="24"/>
                <w:rtl/>
              </w:rPr>
              <w:t>و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تنها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در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حيط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شناختي</w:t>
            </w:r>
            <w:r w:rsidR="000E061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(مهارتها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ذهني)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و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در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س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مرحل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يادآوري، تفسير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و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حل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مسئل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سنجيد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م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شود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و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نياز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به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ارزياب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مهارتها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عمل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و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ارتباطي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در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اين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درس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وجود</w:t>
            </w:r>
            <w:r w:rsidRPr="00E658D8">
              <w:rPr>
                <w:rFonts w:cs="B Nazanin"/>
                <w:sz w:val="24"/>
                <w:szCs w:val="24"/>
              </w:rPr>
              <w:t xml:space="preserve"> </w:t>
            </w:r>
            <w:r w:rsidRPr="00E658D8">
              <w:rPr>
                <w:rFonts w:cs="B Nazanin"/>
                <w:sz w:val="24"/>
                <w:szCs w:val="24"/>
                <w:rtl/>
              </w:rPr>
              <w:t>ندارد</w:t>
            </w:r>
            <w:r w:rsidRPr="00E658D8">
              <w:rPr>
                <w:rFonts w:cs="B Nazanin"/>
                <w:sz w:val="24"/>
                <w:szCs w:val="24"/>
              </w:rPr>
              <w:t>.</w:t>
            </w:r>
          </w:p>
        </w:tc>
      </w:tr>
      <w:tr w:rsidR="002E71D7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3FE2BF7" w14:textId="77777777" w:rsidR="002E71D7" w:rsidRPr="00E658D8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</w:tc>
      </w:tr>
      <w:tr w:rsidR="002E71D7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7E102927" w14:textId="1F94897F" w:rsidR="00EB304C" w:rsidRDefault="002A1A6B" w:rsidP="00EB304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MRI the Basic Ray H Hashemi Last edition.</w:t>
            </w:r>
          </w:p>
          <w:p w14:paraId="4D07A5FE" w14:textId="6B5E232B" w:rsidR="00EB304C" w:rsidRDefault="002A1A6B" w:rsidP="00EB304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Stark, David, Magnetic Resonance Imaging, Last Edition</w:t>
            </w:r>
          </w:p>
          <w:p w14:paraId="3977DF9C" w14:textId="61026B04" w:rsidR="00EB304C" w:rsidRDefault="002A1A6B" w:rsidP="00EB304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Peggy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WoodWard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, Roger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FreiMark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, MRI for technologist,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MsGRaw_Hill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>, Last Edition</w:t>
            </w:r>
          </w:p>
          <w:p w14:paraId="46CA3173" w14:textId="78FE5516" w:rsidR="00EB304C" w:rsidRPr="003D06E7" w:rsidRDefault="002A1A6B" w:rsidP="00604A9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صویربرداری تشدید مغناطیسی: اصول فیزیکی و بیولوژیکی. دکتر نادر ریاحی عالم، غزاله گرایلی: انتشارات تهران</w:t>
            </w:r>
          </w:p>
          <w:p w14:paraId="48129B0D" w14:textId="3492C805" w:rsidR="002E71D7" w:rsidRPr="00E658D8" w:rsidRDefault="002E71D7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902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791AEB" w:rsidRPr="00E658D8" w14:paraId="2997C52D" w14:textId="77777777" w:rsidTr="00DF5571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  <w:vAlign w:val="center"/>
          </w:tcPr>
          <w:p w14:paraId="477E3F6E" w14:textId="298149C2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51544995" w14:textId="2723F4AD" w:rsidR="00791AEB" w:rsidRPr="00F02CBA" w:rsidRDefault="00F02CBA" w:rsidP="00F02CBA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روری بر سکانس های پالسی سریع در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RI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(شامل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FSE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،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GRE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،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EPI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و ....)</w:t>
            </w:r>
          </w:p>
        </w:tc>
      </w:tr>
      <w:tr w:rsidR="00791AEB" w:rsidRPr="00E658D8" w14:paraId="6C9D27BD" w14:textId="77777777" w:rsidTr="00DF5571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  <w:vAlign w:val="center"/>
          </w:tcPr>
          <w:p w14:paraId="08EFAD07" w14:textId="2DA71CF1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1BDC4704" w14:textId="3839C552" w:rsidR="00791AEB" w:rsidRPr="00F02CBA" w:rsidRDefault="00F02CBA" w:rsidP="00F02CBA">
            <w:pPr>
              <w:pStyle w:val="ListParagraph"/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ادامه 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روری بر سکانس های پالسی سریع در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RI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(شامل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FSE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،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GRE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، 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EPI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و ....)</w:t>
            </w:r>
          </w:p>
        </w:tc>
      </w:tr>
      <w:tr w:rsidR="00791AEB" w:rsidRPr="00E658D8" w14:paraId="2ACD86C1" w14:textId="77777777" w:rsidTr="00DF5571">
        <w:trPr>
          <w:trHeight w:val="510"/>
        </w:trPr>
        <w:tc>
          <w:tcPr>
            <w:tcW w:w="0" w:type="auto"/>
            <w:vAlign w:val="center"/>
          </w:tcPr>
          <w:p w14:paraId="640A5BD8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  <w:vAlign w:val="center"/>
          </w:tcPr>
          <w:p w14:paraId="7C7253BE" w14:textId="5BAA2DEC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13317B06" w14:textId="77777777" w:rsidR="00791AEB" w:rsidRDefault="00F02CBA" w:rsidP="00F02CBA">
            <w:pPr>
              <w:numPr>
                <w:ilvl w:val="0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صول فیزیکی، روش های تصویربرداری، پساپردازشی و کاربردهای کلینیکی</w:t>
            </w:r>
          </w:p>
          <w:p w14:paraId="49039DE7" w14:textId="310AC342" w:rsidR="00F02CBA" w:rsidRPr="00E658D8" w:rsidRDefault="00F02CBA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DWI (Diffusion Weighted Imaging)</w:t>
            </w:r>
          </w:p>
        </w:tc>
      </w:tr>
      <w:tr w:rsidR="00791AEB" w:rsidRPr="00E658D8" w14:paraId="4DFB8932" w14:textId="77777777" w:rsidTr="00DF5571">
        <w:trPr>
          <w:trHeight w:val="809"/>
        </w:trPr>
        <w:tc>
          <w:tcPr>
            <w:tcW w:w="0" w:type="auto"/>
            <w:vAlign w:val="center"/>
          </w:tcPr>
          <w:p w14:paraId="29B759CE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  <w:vAlign w:val="center"/>
          </w:tcPr>
          <w:p w14:paraId="79FCF672" w14:textId="54F74E6F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623BC8AA" w14:textId="0782321D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7C6BC899" w14:textId="073A9275" w:rsidR="00791AEB" w:rsidRPr="00E658D8" w:rsidRDefault="00F02CBA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DWI (Diffusion Weighted Imaging)</w:t>
            </w:r>
          </w:p>
        </w:tc>
      </w:tr>
      <w:tr w:rsidR="00791AEB" w:rsidRPr="00E658D8" w14:paraId="235C7102" w14:textId="77777777" w:rsidTr="00DF5571">
        <w:trPr>
          <w:trHeight w:val="510"/>
        </w:trPr>
        <w:tc>
          <w:tcPr>
            <w:tcW w:w="0" w:type="auto"/>
            <w:vAlign w:val="center"/>
          </w:tcPr>
          <w:p w14:paraId="45CB277E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0" w:type="auto"/>
            <w:vAlign w:val="center"/>
          </w:tcPr>
          <w:p w14:paraId="1DB6EEEF" w14:textId="5124703E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6C3883A7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0DF8F85B" w14:textId="72ED2BED" w:rsidR="00791AEB" w:rsidRPr="00E658D8" w:rsidRDefault="00485D36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WI 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Perf</w:t>
            </w:r>
            <w:r w:rsid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sion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Weighted Imaging)</w:t>
            </w:r>
          </w:p>
        </w:tc>
      </w:tr>
      <w:tr w:rsidR="00791AEB" w:rsidRPr="00E658D8" w14:paraId="779F6EB8" w14:textId="77777777" w:rsidTr="00DF5571">
        <w:trPr>
          <w:trHeight w:val="510"/>
        </w:trPr>
        <w:tc>
          <w:tcPr>
            <w:tcW w:w="0" w:type="auto"/>
            <w:vAlign w:val="center"/>
          </w:tcPr>
          <w:p w14:paraId="2C682B2D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0" w:type="auto"/>
            <w:vAlign w:val="center"/>
          </w:tcPr>
          <w:p w14:paraId="334D21D5" w14:textId="663197D2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4F1F981A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3117C2F8" w14:textId="13FA11D2" w:rsidR="00791AEB" w:rsidRPr="00E658D8" w:rsidRDefault="005F25B1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PWI (Perfusion Weighted Imaging)</w:t>
            </w:r>
          </w:p>
        </w:tc>
      </w:tr>
      <w:tr w:rsidR="00791AEB" w:rsidRPr="00E658D8" w14:paraId="1E265177" w14:textId="77777777" w:rsidTr="00DF5571">
        <w:trPr>
          <w:trHeight w:val="1030"/>
        </w:trPr>
        <w:tc>
          <w:tcPr>
            <w:tcW w:w="0" w:type="auto"/>
            <w:vAlign w:val="center"/>
          </w:tcPr>
          <w:p w14:paraId="3A6785C0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  <w:vAlign w:val="center"/>
          </w:tcPr>
          <w:p w14:paraId="3082E8CC" w14:textId="12268CA0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0A1AEFCC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3F50E9CE" w14:textId="05348B58" w:rsidR="00791AEB" w:rsidRPr="00E658D8" w:rsidRDefault="005F25B1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 w:rsidRP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TI</w:t>
            </w:r>
            <w:r w:rsidRP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agnetization Transfer</w:t>
            </w:r>
            <w:r w:rsidRP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Imaging)</w:t>
            </w:r>
          </w:p>
        </w:tc>
      </w:tr>
      <w:tr w:rsidR="00791AEB" w:rsidRPr="00E658D8" w14:paraId="390E42CA" w14:textId="77777777" w:rsidTr="00DF5571">
        <w:trPr>
          <w:trHeight w:val="510"/>
        </w:trPr>
        <w:tc>
          <w:tcPr>
            <w:tcW w:w="0" w:type="auto"/>
            <w:vAlign w:val="center"/>
          </w:tcPr>
          <w:p w14:paraId="3F0FFC9A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  <w:vAlign w:val="center"/>
          </w:tcPr>
          <w:p w14:paraId="635A6687" w14:textId="169BBE64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06873D21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1E1C26EE" w14:textId="2DB6A41E" w:rsidR="00791AEB" w:rsidRPr="00E658D8" w:rsidRDefault="005F25B1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TI</w:t>
            </w:r>
            <w:r w:rsidRP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agnetization Transfer Imaging)</w:t>
            </w:r>
          </w:p>
        </w:tc>
      </w:tr>
      <w:tr w:rsidR="00791AEB" w:rsidRPr="00E658D8" w14:paraId="443A14FF" w14:textId="77777777" w:rsidTr="00DF5571">
        <w:trPr>
          <w:trHeight w:val="510"/>
        </w:trPr>
        <w:tc>
          <w:tcPr>
            <w:tcW w:w="0" w:type="auto"/>
            <w:vAlign w:val="center"/>
          </w:tcPr>
          <w:p w14:paraId="7325206A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0" w:type="auto"/>
            <w:vAlign w:val="center"/>
          </w:tcPr>
          <w:p w14:paraId="725964F6" w14:textId="0F3260F5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0D40C3C1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6A832547" w14:textId="6390DA69" w:rsidR="00791AEB" w:rsidRPr="00E658D8" w:rsidRDefault="005F25B1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TI</w:t>
            </w:r>
            <w:r w:rsidRPr="005F25B1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(Magnetization Transfer Imaging)</w:t>
            </w:r>
          </w:p>
        </w:tc>
      </w:tr>
      <w:tr w:rsidR="00791AEB" w:rsidRPr="00E658D8" w14:paraId="399222F6" w14:textId="77777777" w:rsidTr="00DF5571">
        <w:trPr>
          <w:trHeight w:val="510"/>
        </w:trPr>
        <w:tc>
          <w:tcPr>
            <w:tcW w:w="0" w:type="auto"/>
            <w:vAlign w:val="center"/>
          </w:tcPr>
          <w:p w14:paraId="03444C50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0" w:type="auto"/>
            <w:vAlign w:val="center"/>
          </w:tcPr>
          <w:p w14:paraId="6E304C16" w14:textId="12A09252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08A26F66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4DE3DC95" w14:textId="222F54B8" w:rsidR="00791AEB" w:rsidRPr="00E658D8" w:rsidRDefault="00791AEB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  <w:proofErr w:type="gramStart"/>
            <w:r w:rsidR="00907904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DTI( Diffusion</w:t>
            </w:r>
            <w:proofErr w:type="gramEnd"/>
            <w:r w:rsidR="00907904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Tensor Imaging)</w:t>
            </w:r>
          </w:p>
        </w:tc>
      </w:tr>
      <w:tr w:rsidR="00791AEB" w:rsidRPr="00E658D8" w14:paraId="7F733E71" w14:textId="77777777" w:rsidTr="00DF5571">
        <w:trPr>
          <w:trHeight w:val="510"/>
        </w:trPr>
        <w:tc>
          <w:tcPr>
            <w:tcW w:w="0" w:type="auto"/>
            <w:vAlign w:val="center"/>
          </w:tcPr>
          <w:p w14:paraId="3654013F" w14:textId="77777777" w:rsidR="00791AEB" w:rsidRPr="00E658D8" w:rsidRDefault="00791AEB" w:rsidP="00791AEB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1</w:t>
            </w:r>
          </w:p>
        </w:tc>
        <w:tc>
          <w:tcPr>
            <w:tcW w:w="0" w:type="auto"/>
            <w:vAlign w:val="center"/>
          </w:tcPr>
          <w:p w14:paraId="4FC0AB79" w14:textId="466CA125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3204680E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2D7F15C7" w14:textId="2681BE04" w:rsidR="00791AEB" w:rsidRPr="00E658D8" w:rsidRDefault="00907904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proofErr w:type="gramStart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DTI( Diffusion</w:t>
            </w:r>
            <w:proofErr w:type="gramEnd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Tensor Imaging)</w:t>
            </w:r>
          </w:p>
        </w:tc>
      </w:tr>
      <w:tr w:rsidR="00791AEB" w:rsidRPr="00E658D8" w14:paraId="4026FBEB" w14:textId="77777777" w:rsidTr="00DF5571">
        <w:trPr>
          <w:trHeight w:val="510"/>
        </w:trPr>
        <w:tc>
          <w:tcPr>
            <w:tcW w:w="0" w:type="auto"/>
            <w:vAlign w:val="center"/>
          </w:tcPr>
          <w:p w14:paraId="032F7C60" w14:textId="77777777" w:rsidR="00791AEB" w:rsidRPr="00E658D8" w:rsidRDefault="00791AEB" w:rsidP="00791AEB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lastRenderedPageBreak/>
              <w:t>12</w:t>
            </w:r>
          </w:p>
        </w:tc>
        <w:tc>
          <w:tcPr>
            <w:tcW w:w="0" w:type="auto"/>
            <w:vAlign w:val="center"/>
          </w:tcPr>
          <w:p w14:paraId="4FC32426" w14:textId="4A5BA546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740AC910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0C4EA545" w14:textId="5A6362E3" w:rsidR="00791AEB" w:rsidRPr="00E658D8" w:rsidRDefault="00907904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proofErr w:type="gramStart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DTI( Diffusion</w:t>
            </w:r>
            <w:proofErr w:type="gramEnd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 xml:space="preserve"> Tensor Imaging)</w:t>
            </w:r>
          </w:p>
        </w:tc>
      </w:tr>
      <w:tr w:rsidR="00791AEB" w:rsidRPr="00E658D8" w14:paraId="0F60CD07" w14:textId="77777777" w:rsidTr="00DF5571">
        <w:trPr>
          <w:trHeight w:val="510"/>
        </w:trPr>
        <w:tc>
          <w:tcPr>
            <w:tcW w:w="0" w:type="auto"/>
            <w:vAlign w:val="center"/>
          </w:tcPr>
          <w:p w14:paraId="329B3486" w14:textId="77777777" w:rsidR="00791AEB" w:rsidRPr="00E658D8" w:rsidRDefault="00791AEB" w:rsidP="00791AEB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3</w:t>
            </w:r>
          </w:p>
        </w:tc>
        <w:tc>
          <w:tcPr>
            <w:tcW w:w="0" w:type="auto"/>
            <w:vAlign w:val="center"/>
          </w:tcPr>
          <w:p w14:paraId="073ABD78" w14:textId="10A000F7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396D7D37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73834E53" w14:textId="2D285502" w:rsidR="00791AEB" w:rsidRPr="00E658D8" w:rsidRDefault="00907904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proofErr w:type="gramStart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RS(</w:t>
            </w:r>
            <w:proofErr w:type="gramEnd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agnetic Resonance Spectroscopy)</w:t>
            </w:r>
          </w:p>
        </w:tc>
      </w:tr>
      <w:tr w:rsidR="00791AEB" w:rsidRPr="00E658D8" w14:paraId="44088DCB" w14:textId="77777777" w:rsidTr="00DF5571">
        <w:trPr>
          <w:trHeight w:val="1030"/>
        </w:trPr>
        <w:tc>
          <w:tcPr>
            <w:tcW w:w="0" w:type="auto"/>
            <w:vAlign w:val="center"/>
          </w:tcPr>
          <w:p w14:paraId="0FA63739" w14:textId="77777777" w:rsidR="00791AEB" w:rsidRPr="00E658D8" w:rsidRDefault="00791AEB" w:rsidP="00791AEB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0" w:type="auto"/>
            <w:vAlign w:val="center"/>
          </w:tcPr>
          <w:p w14:paraId="76A14997" w14:textId="0A41C5B0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5CCD2E54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6CEFBBE7" w14:textId="7C464E4A" w:rsidR="00791AEB" w:rsidRPr="002A1A6B" w:rsidRDefault="002A1A6B" w:rsidP="002A1A6B">
            <w:pPr>
              <w:pStyle w:val="ListParagraph"/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proofErr w:type="gramStart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RS(</w:t>
            </w:r>
            <w:proofErr w:type="gramEnd"/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Magnetic Resonance Spectroscopy)</w:t>
            </w:r>
          </w:p>
        </w:tc>
      </w:tr>
      <w:tr w:rsidR="00791AEB" w:rsidRPr="00E658D8" w14:paraId="1C27C1BE" w14:textId="77777777" w:rsidTr="00DF5571">
        <w:trPr>
          <w:trHeight w:val="1052"/>
        </w:trPr>
        <w:tc>
          <w:tcPr>
            <w:tcW w:w="0" w:type="auto"/>
            <w:vAlign w:val="center"/>
          </w:tcPr>
          <w:p w14:paraId="17348EC6" w14:textId="77777777" w:rsidR="00791AEB" w:rsidRPr="00E658D8" w:rsidRDefault="00791AEB" w:rsidP="00791AEB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5</w:t>
            </w:r>
          </w:p>
        </w:tc>
        <w:tc>
          <w:tcPr>
            <w:tcW w:w="0" w:type="auto"/>
            <w:vAlign w:val="center"/>
          </w:tcPr>
          <w:p w14:paraId="5655F63B" w14:textId="5EB36B78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7076B9CE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7693B8DC" w14:textId="61790CA0" w:rsidR="00791AEB" w:rsidRPr="00E658D8" w:rsidRDefault="002A1A6B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fMRI (Functional Magnetic Resonance Imaging)</w:t>
            </w:r>
          </w:p>
        </w:tc>
      </w:tr>
      <w:tr w:rsidR="00791AEB" w:rsidRPr="00E658D8" w14:paraId="403CE22E" w14:textId="77777777" w:rsidTr="00DF5571">
        <w:trPr>
          <w:trHeight w:val="510"/>
        </w:trPr>
        <w:tc>
          <w:tcPr>
            <w:tcW w:w="0" w:type="auto"/>
            <w:vAlign w:val="center"/>
          </w:tcPr>
          <w:p w14:paraId="3C404634" w14:textId="77777777" w:rsidR="00791AEB" w:rsidRPr="00E658D8" w:rsidRDefault="00791AEB" w:rsidP="00791AEB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0" w:type="auto"/>
            <w:vAlign w:val="center"/>
          </w:tcPr>
          <w:p w14:paraId="08D20ADE" w14:textId="2F9BCEB0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1043C632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7CF78F2E" w14:textId="427298F8" w:rsidR="00791AEB" w:rsidRPr="00E658D8" w:rsidRDefault="002A1A6B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fMRI (Functional Magnetic Resonance Imaging)</w:t>
            </w:r>
          </w:p>
        </w:tc>
      </w:tr>
      <w:tr w:rsidR="00791AEB" w:rsidRPr="00E658D8" w14:paraId="0D3732AE" w14:textId="77777777" w:rsidTr="00DF5571">
        <w:trPr>
          <w:trHeight w:val="782"/>
        </w:trPr>
        <w:tc>
          <w:tcPr>
            <w:tcW w:w="0" w:type="auto"/>
            <w:vAlign w:val="center"/>
          </w:tcPr>
          <w:p w14:paraId="7ABDCBF5" w14:textId="77777777" w:rsidR="00791AEB" w:rsidRPr="00E658D8" w:rsidRDefault="00791AEB" w:rsidP="00DF557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7</w:t>
            </w:r>
          </w:p>
        </w:tc>
        <w:tc>
          <w:tcPr>
            <w:tcW w:w="0" w:type="auto"/>
            <w:vAlign w:val="center"/>
          </w:tcPr>
          <w:p w14:paraId="5E46809F" w14:textId="6101085E" w:rsidR="00791AEB" w:rsidRPr="00E658D8" w:rsidRDefault="00791AEB" w:rsidP="00DF5571">
            <w:pPr>
              <w:bidi/>
              <w:rPr>
                <w:rFonts w:cs="B Nazanin"/>
              </w:rPr>
            </w:pPr>
            <w:r w:rsidRPr="00581F90"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  <w:tc>
          <w:tcPr>
            <w:tcW w:w="6737" w:type="dxa"/>
            <w:vAlign w:val="center"/>
          </w:tcPr>
          <w:p w14:paraId="08CBD88E" w14:textId="77777777" w:rsidR="00F02CBA" w:rsidRPr="00F02CBA" w:rsidRDefault="00F02CBA" w:rsidP="00F02CBA">
            <w:pPr>
              <w:pStyle w:val="ListParagraph"/>
              <w:numPr>
                <w:ilvl w:val="0"/>
                <w:numId w:val="8"/>
              </w:numPr>
              <w:bidi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اصول ف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ز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روش 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تصو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ربردار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پساپردازش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و کاربردها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کل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ن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F02CBA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ک</w:t>
            </w:r>
            <w:r w:rsidRPr="00F02CBA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</w:p>
          <w:p w14:paraId="6A77B3BC" w14:textId="4163435A" w:rsidR="00791AEB" w:rsidRPr="00E658D8" w:rsidRDefault="002A1A6B" w:rsidP="00F02CBA">
            <w:pPr>
              <w:numPr>
                <w:ilvl w:val="1"/>
                <w:numId w:val="8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fMRI (Functional Magnetic Resonance Imaging)</w:t>
            </w: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C5477" w14:textId="77777777" w:rsidR="00167E3D" w:rsidRDefault="00167E3D" w:rsidP="00051932">
      <w:pPr>
        <w:spacing w:after="0" w:line="240" w:lineRule="auto"/>
      </w:pPr>
      <w:r>
        <w:separator/>
      </w:r>
    </w:p>
  </w:endnote>
  <w:endnote w:type="continuationSeparator" w:id="0">
    <w:p w14:paraId="7C3353BE" w14:textId="77777777" w:rsidR="00167E3D" w:rsidRDefault="00167E3D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463E3" w14:textId="77777777" w:rsidR="00167E3D" w:rsidRDefault="00167E3D" w:rsidP="00051932">
      <w:pPr>
        <w:spacing w:after="0" w:line="240" w:lineRule="auto"/>
      </w:pPr>
      <w:r>
        <w:separator/>
      </w:r>
    </w:p>
  </w:footnote>
  <w:footnote w:type="continuationSeparator" w:id="0">
    <w:p w14:paraId="1E5EB87A" w14:textId="77777777" w:rsidR="00167E3D" w:rsidRDefault="00167E3D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4E50AC01" w:rsidR="00051932" w:rsidRDefault="00F02CBA" w:rsidP="00051932">
    <w:pPr>
      <w:pStyle w:val="Header"/>
      <w:bidi/>
    </w:pPr>
    <w:r>
      <w:rPr>
        <w:noProof/>
      </w:rPr>
      <w:pict w14:anchorId="20E362C4">
        <v:group id="Group 3" o:spid="_x0000_s1025" style="position:absolute;left:0;text-align:left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<v:imagedata r:id="rId1" o:title="دانشگاه علوم پزشکی تهران"/>
          </v:shape>
          <v:shape id="Picture 2" o:spid="_x0000_s1027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<v:imagedata r:id="rId2" o:title=""/>
          </v:shap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30681"/>
    <w:rsid w:val="00040D18"/>
    <w:rsid w:val="00051932"/>
    <w:rsid w:val="00075A18"/>
    <w:rsid w:val="000878D5"/>
    <w:rsid w:val="000C2824"/>
    <w:rsid w:val="000E061D"/>
    <w:rsid w:val="000F1A82"/>
    <w:rsid w:val="0012678C"/>
    <w:rsid w:val="001603C7"/>
    <w:rsid w:val="00167C5A"/>
    <w:rsid w:val="00167E3D"/>
    <w:rsid w:val="001714C2"/>
    <w:rsid w:val="001A0F62"/>
    <w:rsid w:val="001E454B"/>
    <w:rsid w:val="001F456E"/>
    <w:rsid w:val="00215362"/>
    <w:rsid w:val="0023574B"/>
    <w:rsid w:val="00236BE5"/>
    <w:rsid w:val="0028199F"/>
    <w:rsid w:val="002A1A6B"/>
    <w:rsid w:val="002A523A"/>
    <w:rsid w:val="002E71D7"/>
    <w:rsid w:val="002F6399"/>
    <w:rsid w:val="0030592C"/>
    <w:rsid w:val="00317A47"/>
    <w:rsid w:val="003902EE"/>
    <w:rsid w:val="003967A2"/>
    <w:rsid w:val="003A5C11"/>
    <w:rsid w:val="004074C6"/>
    <w:rsid w:val="0041145A"/>
    <w:rsid w:val="004179A9"/>
    <w:rsid w:val="0042584E"/>
    <w:rsid w:val="00426DFB"/>
    <w:rsid w:val="004374A9"/>
    <w:rsid w:val="004416CD"/>
    <w:rsid w:val="00460CB4"/>
    <w:rsid w:val="00480C43"/>
    <w:rsid w:val="00485D36"/>
    <w:rsid w:val="004A1A2C"/>
    <w:rsid w:val="004A2D1F"/>
    <w:rsid w:val="004C35B6"/>
    <w:rsid w:val="004D1C86"/>
    <w:rsid w:val="004D59CA"/>
    <w:rsid w:val="004F7DE6"/>
    <w:rsid w:val="005161AE"/>
    <w:rsid w:val="00566A6D"/>
    <w:rsid w:val="00576FE0"/>
    <w:rsid w:val="00582F62"/>
    <w:rsid w:val="005C389E"/>
    <w:rsid w:val="005D233E"/>
    <w:rsid w:val="005D3C53"/>
    <w:rsid w:val="005E447E"/>
    <w:rsid w:val="005F25B1"/>
    <w:rsid w:val="00604A9D"/>
    <w:rsid w:val="00631FBE"/>
    <w:rsid w:val="006437FE"/>
    <w:rsid w:val="006A16E3"/>
    <w:rsid w:val="006B1CD8"/>
    <w:rsid w:val="006B25F0"/>
    <w:rsid w:val="006C5D94"/>
    <w:rsid w:val="006D0934"/>
    <w:rsid w:val="006F77F8"/>
    <w:rsid w:val="00702A79"/>
    <w:rsid w:val="007347E5"/>
    <w:rsid w:val="00762D15"/>
    <w:rsid w:val="0076597B"/>
    <w:rsid w:val="0077558D"/>
    <w:rsid w:val="00791AEB"/>
    <w:rsid w:val="007944ED"/>
    <w:rsid w:val="00833453"/>
    <w:rsid w:val="00875D26"/>
    <w:rsid w:val="00877E2F"/>
    <w:rsid w:val="00882552"/>
    <w:rsid w:val="00891213"/>
    <w:rsid w:val="008B3E5A"/>
    <w:rsid w:val="00907904"/>
    <w:rsid w:val="009344E8"/>
    <w:rsid w:val="00983B3B"/>
    <w:rsid w:val="009D2977"/>
    <w:rsid w:val="009D330C"/>
    <w:rsid w:val="009E50B0"/>
    <w:rsid w:val="009F7279"/>
    <w:rsid w:val="00A205C4"/>
    <w:rsid w:val="00AA6958"/>
    <w:rsid w:val="00B27909"/>
    <w:rsid w:val="00B51E8D"/>
    <w:rsid w:val="00B74245"/>
    <w:rsid w:val="00BB22AB"/>
    <w:rsid w:val="00BC3A75"/>
    <w:rsid w:val="00C17E75"/>
    <w:rsid w:val="00C679B1"/>
    <w:rsid w:val="00C861AD"/>
    <w:rsid w:val="00C91B05"/>
    <w:rsid w:val="00CA51BA"/>
    <w:rsid w:val="00D00EFC"/>
    <w:rsid w:val="00D3223F"/>
    <w:rsid w:val="00D726D6"/>
    <w:rsid w:val="00DF5571"/>
    <w:rsid w:val="00E00CD5"/>
    <w:rsid w:val="00E2268E"/>
    <w:rsid w:val="00E35873"/>
    <w:rsid w:val="00E658D8"/>
    <w:rsid w:val="00EA24B2"/>
    <w:rsid w:val="00EB304C"/>
    <w:rsid w:val="00EC003F"/>
    <w:rsid w:val="00EC7015"/>
    <w:rsid w:val="00ED19D7"/>
    <w:rsid w:val="00EE0F91"/>
    <w:rsid w:val="00EE4499"/>
    <w:rsid w:val="00EE6E30"/>
    <w:rsid w:val="00F02CBA"/>
    <w:rsid w:val="00F045E4"/>
    <w:rsid w:val="00F25697"/>
    <w:rsid w:val="00F26029"/>
    <w:rsid w:val="00F50FA3"/>
    <w:rsid w:val="00F6534E"/>
    <w:rsid w:val="00F71117"/>
    <w:rsid w:val="00F93965"/>
    <w:rsid w:val="00FB453B"/>
    <w:rsid w:val="00FE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C43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2</TotalTime>
  <Pages>3</Pages>
  <Words>720</Words>
  <Characters>3320</Characters>
  <Application>Microsoft Office Word</Application>
  <DocSecurity>0</DocSecurity>
  <Lines>15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3</cp:revision>
  <cp:lastPrinted>2018-09-30T07:48:00Z</cp:lastPrinted>
  <dcterms:created xsi:type="dcterms:W3CDTF">2021-12-13T20:28:00Z</dcterms:created>
  <dcterms:modified xsi:type="dcterms:W3CDTF">2021-12-19T19:00:00Z</dcterms:modified>
</cp:coreProperties>
</file>